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E1B7C" w:rsidTr="00EE1B7C">
        <w:tc>
          <w:tcPr>
            <w:tcW w:w="4508" w:type="dxa"/>
          </w:tcPr>
          <w:p w:rsidR="00EE1B7C" w:rsidRPr="00CF035B" w:rsidRDefault="00EE1B7C">
            <w:pPr>
              <w:rPr>
                <w:b/>
                <w:bCs/>
              </w:rPr>
            </w:pPr>
            <w:r w:rsidRPr="00CF035B">
              <w:rPr>
                <w:b/>
                <w:bCs/>
              </w:rPr>
              <w:t>Validation</w:t>
            </w:r>
          </w:p>
        </w:tc>
        <w:tc>
          <w:tcPr>
            <w:tcW w:w="4508" w:type="dxa"/>
          </w:tcPr>
          <w:p w:rsidR="00EE1B7C" w:rsidRPr="00CF035B" w:rsidRDefault="00EE1B7C">
            <w:pPr>
              <w:rPr>
                <w:b/>
                <w:bCs/>
              </w:rPr>
            </w:pPr>
            <w:r w:rsidRPr="00CF035B">
              <w:rPr>
                <w:b/>
                <w:bCs/>
              </w:rPr>
              <w:t>Function</w:t>
            </w:r>
          </w:p>
        </w:tc>
      </w:tr>
      <w:tr w:rsidR="00EE1B7C" w:rsidTr="00EE1B7C">
        <w:tc>
          <w:tcPr>
            <w:tcW w:w="4508" w:type="dxa"/>
          </w:tcPr>
          <w:p w:rsidR="00EE1B7C" w:rsidRDefault="00EE1B7C">
            <w:r>
              <w:t>MobileNumber: 10 Digit and Should be number</w:t>
            </w:r>
          </w:p>
        </w:tc>
        <w:tc>
          <w:tcPr>
            <w:tcW w:w="4508" w:type="dxa"/>
          </w:tcPr>
          <w:p w:rsidR="00EE1B7C" w:rsidRDefault="00EE1B7C">
            <w:r>
              <w:t>Create Customer</w:t>
            </w:r>
          </w:p>
          <w:p w:rsidR="00EE1B7C" w:rsidRDefault="00EE1B7C">
            <w:r>
              <w:t>Create Employee</w:t>
            </w:r>
          </w:p>
          <w:p w:rsidR="00A46309" w:rsidRDefault="00A46309">
            <w:r>
              <w:t>Create Expense</w:t>
            </w:r>
          </w:p>
        </w:tc>
      </w:tr>
      <w:tr w:rsidR="00EE1B7C" w:rsidTr="00EE1B7C">
        <w:tc>
          <w:tcPr>
            <w:tcW w:w="4508" w:type="dxa"/>
          </w:tcPr>
          <w:p w:rsidR="00EE1B7C" w:rsidRDefault="00A80CC3">
            <w:r>
              <w:t xml:space="preserve">GST Number – 15 character </w:t>
            </w:r>
          </w:p>
        </w:tc>
        <w:tc>
          <w:tcPr>
            <w:tcW w:w="4508" w:type="dxa"/>
          </w:tcPr>
          <w:p w:rsidR="00EE1B7C" w:rsidRDefault="008A1263">
            <w:r>
              <w:t>Create Customer</w:t>
            </w:r>
          </w:p>
          <w:p w:rsidR="008A1263" w:rsidRDefault="008A1263">
            <w:r>
              <w:t>Create Expense</w:t>
            </w:r>
          </w:p>
        </w:tc>
      </w:tr>
      <w:tr w:rsidR="00CF126D" w:rsidTr="00EE1B7C">
        <w:tc>
          <w:tcPr>
            <w:tcW w:w="4508" w:type="dxa"/>
          </w:tcPr>
          <w:p w:rsidR="00CF126D" w:rsidRDefault="00CF126D"/>
        </w:tc>
        <w:tc>
          <w:tcPr>
            <w:tcW w:w="4508" w:type="dxa"/>
          </w:tcPr>
          <w:p w:rsidR="00CF126D" w:rsidRDefault="00CF126D"/>
        </w:tc>
      </w:tr>
    </w:tbl>
    <w:p w:rsidR="004760FD" w:rsidRDefault="00B5770F"/>
    <w:p w:rsidR="00A23609" w:rsidRDefault="00A23609"/>
    <w:p w:rsidR="00A23609" w:rsidRPr="00A23609" w:rsidRDefault="00A23609">
      <w:pPr>
        <w:rPr>
          <w:b/>
          <w:bCs/>
        </w:rPr>
      </w:pPr>
      <w:r w:rsidRPr="00A23609">
        <w:rPr>
          <w:b/>
          <w:bCs/>
        </w:rPr>
        <w:t>Business Vali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A23609" w:rsidTr="00A23609">
        <w:tc>
          <w:tcPr>
            <w:tcW w:w="2830" w:type="dxa"/>
          </w:tcPr>
          <w:p w:rsidR="00A23609" w:rsidRPr="007C4048" w:rsidRDefault="00A23609">
            <w:pPr>
              <w:rPr>
                <w:b/>
                <w:bCs/>
              </w:rPr>
            </w:pPr>
            <w:r w:rsidRPr="007C4048">
              <w:rPr>
                <w:b/>
                <w:bCs/>
              </w:rPr>
              <w:t>Function</w:t>
            </w:r>
          </w:p>
        </w:tc>
        <w:tc>
          <w:tcPr>
            <w:tcW w:w="6186" w:type="dxa"/>
          </w:tcPr>
          <w:p w:rsidR="00A23609" w:rsidRPr="007C4048" w:rsidRDefault="00A23609">
            <w:pPr>
              <w:rPr>
                <w:b/>
                <w:bCs/>
              </w:rPr>
            </w:pPr>
            <w:r w:rsidRPr="007C4048">
              <w:rPr>
                <w:b/>
                <w:bCs/>
              </w:rPr>
              <w:t>Validations</w:t>
            </w:r>
          </w:p>
          <w:p w:rsidR="00A23609" w:rsidRPr="007C4048" w:rsidRDefault="00A23609">
            <w:pPr>
              <w:rPr>
                <w:b/>
                <w:bCs/>
              </w:rPr>
            </w:pPr>
            <w:bookmarkStart w:id="0" w:name="_GoBack"/>
            <w:bookmarkEnd w:id="0"/>
          </w:p>
        </w:tc>
      </w:tr>
      <w:tr w:rsidR="00A23609" w:rsidTr="00A23609">
        <w:tc>
          <w:tcPr>
            <w:tcW w:w="2830" w:type="dxa"/>
          </w:tcPr>
          <w:p w:rsidR="00A23609" w:rsidRDefault="00A23609">
            <w:r>
              <w:t>Create (Registration)</w:t>
            </w:r>
          </w:p>
        </w:tc>
        <w:tc>
          <w:tcPr>
            <w:tcW w:w="6186" w:type="dxa"/>
          </w:tcPr>
          <w:p w:rsidR="00A23609" w:rsidRDefault="007C4048" w:rsidP="007C4048">
            <w:r>
              <w:t>Unique : mobile number (employee super admin), orgname,  org city</w:t>
            </w:r>
          </w:p>
          <w:p w:rsidR="00786427" w:rsidRDefault="00786427" w:rsidP="007C4048"/>
          <w:p w:rsidR="00786427" w:rsidRDefault="00786427" w:rsidP="007C4048">
            <w:r>
              <w:t xml:space="preserve">When an organization is getting created we need to ensure that for a given mobile number (Employee from EmployeeType=SUPER ADMIN) </w:t>
            </w:r>
            <w:r w:rsidR="00B5770F">
              <w:t xml:space="preserve">not having similar organization (Name and City) </w:t>
            </w:r>
          </w:p>
          <w:p w:rsidR="00786427" w:rsidRDefault="00786427" w:rsidP="007C4048"/>
        </w:tc>
      </w:tr>
      <w:tr w:rsidR="007C4048" w:rsidTr="00A23609">
        <w:tc>
          <w:tcPr>
            <w:tcW w:w="2830" w:type="dxa"/>
          </w:tcPr>
          <w:p w:rsidR="007C4048" w:rsidRDefault="007C4048">
            <w:r>
              <w:t xml:space="preserve">Employee </w:t>
            </w:r>
          </w:p>
        </w:tc>
        <w:tc>
          <w:tcPr>
            <w:tcW w:w="6186" w:type="dxa"/>
          </w:tcPr>
          <w:p w:rsidR="007C4048" w:rsidRDefault="00B97D92" w:rsidP="007C4048">
            <w:r>
              <w:t>#1  (</w:t>
            </w:r>
            <w:r w:rsidR="005D0FA9">
              <w:t>Orgid, emp.first, emp.last</w:t>
            </w:r>
            <w:r>
              <w:t>)</w:t>
            </w:r>
          </w:p>
          <w:p w:rsidR="00B97D92" w:rsidRDefault="00B97D92" w:rsidP="007C4048">
            <w:r>
              <w:t>#2 (OrgId, Mobile)</w:t>
            </w:r>
          </w:p>
          <w:p w:rsidR="00B97D92" w:rsidRDefault="00B97D92" w:rsidP="007C4048"/>
          <w:p w:rsidR="00B97D92" w:rsidRDefault="00B97D92" w:rsidP="007C4048"/>
        </w:tc>
      </w:tr>
      <w:tr w:rsidR="005D0FA9" w:rsidTr="00A23609">
        <w:tc>
          <w:tcPr>
            <w:tcW w:w="2830" w:type="dxa"/>
          </w:tcPr>
          <w:p w:rsidR="005D0FA9" w:rsidRDefault="005D0FA9">
            <w:r>
              <w:t>Customer</w:t>
            </w:r>
          </w:p>
        </w:tc>
        <w:tc>
          <w:tcPr>
            <w:tcW w:w="6186" w:type="dxa"/>
          </w:tcPr>
          <w:p w:rsidR="005D0FA9" w:rsidRDefault="00B97D92" w:rsidP="005D0FA9">
            <w:r>
              <w:t xml:space="preserve">#1 </w:t>
            </w:r>
            <w:r w:rsidR="005D0FA9">
              <w:t>(Orgid, firmname</w:t>
            </w:r>
            <w:r>
              <w:t xml:space="preserve">, </w:t>
            </w:r>
            <w:r w:rsidR="005D0FA9">
              <w:t>customer.name)</w:t>
            </w:r>
          </w:p>
          <w:p w:rsidR="00B97D92" w:rsidRDefault="00B97D92" w:rsidP="005D0FA9">
            <w:r>
              <w:t xml:space="preserve">#2 (Orgid, mobile1) </w:t>
            </w:r>
          </w:p>
          <w:p w:rsidR="00B97D92" w:rsidRDefault="00B97D92" w:rsidP="005D0FA9">
            <w:r>
              <w:t xml:space="preserve">#3 (OrgId, Mobile2) </w:t>
            </w:r>
          </w:p>
          <w:p w:rsidR="005D0FA9" w:rsidRDefault="005D0FA9" w:rsidP="007C4048"/>
        </w:tc>
      </w:tr>
      <w:tr w:rsidR="00E023C1" w:rsidTr="00A23609">
        <w:tc>
          <w:tcPr>
            <w:tcW w:w="2830" w:type="dxa"/>
          </w:tcPr>
          <w:p w:rsidR="00E023C1" w:rsidRDefault="00D96BEB">
            <w:r>
              <w:t>City</w:t>
            </w:r>
          </w:p>
        </w:tc>
        <w:tc>
          <w:tcPr>
            <w:tcW w:w="6186" w:type="dxa"/>
          </w:tcPr>
          <w:p w:rsidR="00E023C1" w:rsidRDefault="00D96BEB" w:rsidP="007C4048">
            <w:r>
              <w:t>CityName</w:t>
            </w:r>
          </w:p>
        </w:tc>
      </w:tr>
    </w:tbl>
    <w:p w:rsidR="00A23609" w:rsidRDefault="00A23609"/>
    <w:sectPr w:rsidR="00A23609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DI3NDA0MbE0NTJS0lEKTi0uzszPAykwqQUAYz+BXCwAAAA="/>
  </w:docVars>
  <w:rsids>
    <w:rsidRoot w:val="00F5620C"/>
    <w:rsid w:val="00127984"/>
    <w:rsid w:val="001B39AC"/>
    <w:rsid w:val="00223E1E"/>
    <w:rsid w:val="002A6F93"/>
    <w:rsid w:val="00416BAA"/>
    <w:rsid w:val="004F5AF9"/>
    <w:rsid w:val="00565483"/>
    <w:rsid w:val="005D0FA9"/>
    <w:rsid w:val="00786427"/>
    <w:rsid w:val="007C4048"/>
    <w:rsid w:val="007E6E41"/>
    <w:rsid w:val="00863D6C"/>
    <w:rsid w:val="008A1263"/>
    <w:rsid w:val="008D2177"/>
    <w:rsid w:val="008F54EA"/>
    <w:rsid w:val="00A23609"/>
    <w:rsid w:val="00A46309"/>
    <w:rsid w:val="00A80CC3"/>
    <w:rsid w:val="00B5770F"/>
    <w:rsid w:val="00B97D92"/>
    <w:rsid w:val="00CF035B"/>
    <w:rsid w:val="00CF126D"/>
    <w:rsid w:val="00D96BEB"/>
    <w:rsid w:val="00E023C1"/>
    <w:rsid w:val="00EE1B7C"/>
    <w:rsid w:val="00F56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AC5F5"/>
  <w15:chartTrackingRefBased/>
  <w15:docId w15:val="{9B9090B2-AECE-48C7-A116-92EFAEB91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6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16</cp:revision>
  <dcterms:created xsi:type="dcterms:W3CDTF">2020-05-31T15:31:00Z</dcterms:created>
  <dcterms:modified xsi:type="dcterms:W3CDTF">2020-06-08T05:31:00Z</dcterms:modified>
</cp:coreProperties>
</file>